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BF7AB" w14:textId="056E5183" w:rsidR="008674F5" w:rsidRPr="006F62DD" w:rsidRDefault="006F62DD" w:rsidP="006F62DD">
      <w:pPr>
        <w:pStyle w:val="Heading1"/>
        <w:ind w:left="3600"/>
        <w:rPr>
          <w:rFonts w:asciiTheme="minorHAnsi" w:hAnsiTheme="minorHAnsi" w:cstheme="minorHAnsi"/>
          <w:b/>
          <w:bCs/>
          <w:sz w:val="24"/>
          <w:szCs w:val="24"/>
        </w:rPr>
      </w:pPr>
      <w:r w:rsidRPr="006F62D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8674F5" w:rsidRPr="006F62DD">
        <w:rPr>
          <w:rFonts w:asciiTheme="minorHAnsi" w:hAnsiTheme="minorHAnsi" w:cstheme="minorHAnsi"/>
          <w:b/>
          <w:bCs/>
          <w:sz w:val="24"/>
          <w:szCs w:val="24"/>
        </w:rPr>
        <w:t>eMERGE</w:t>
      </w:r>
      <w:r w:rsidR="00C91829" w:rsidRPr="006F62D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835AAB" w:rsidRPr="006F62DD">
        <w:rPr>
          <w:rFonts w:asciiTheme="minorHAnsi" w:hAnsiTheme="minorHAnsi" w:cstheme="minorHAnsi"/>
          <w:b/>
          <w:bCs/>
          <w:sz w:val="24"/>
          <w:szCs w:val="24"/>
        </w:rPr>
        <w:t>Steering Committee Call</w:t>
      </w:r>
    </w:p>
    <w:p w14:paraId="2CA951E2" w14:textId="512805DA" w:rsidR="008674F5" w:rsidRPr="00EC5BE9" w:rsidRDefault="00C91829" w:rsidP="00EC5BE9">
      <w:pPr>
        <w:jc w:val="center"/>
        <w:rPr>
          <w:rFonts w:asciiTheme="minorHAnsi" w:hAnsiTheme="minorHAnsi" w:cstheme="minorHAnsi"/>
          <w:sz w:val="18"/>
          <w:szCs w:val="18"/>
        </w:rPr>
      </w:pPr>
      <w:r w:rsidRPr="00EC5BE9">
        <w:rPr>
          <w:rFonts w:asciiTheme="minorHAnsi" w:hAnsiTheme="minorHAnsi" w:cstheme="minorHAnsi"/>
          <w:sz w:val="18"/>
          <w:szCs w:val="18"/>
        </w:rPr>
        <w:t xml:space="preserve">Thursday, </w:t>
      </w:r>
      <w:r w:rsidR="00835AAB" w:rsidRPr="00EC5BE9">
        <w:rPr>
          <w:rFonts w:asciiTheme="minorHAnsi" w:hAnsiTheme="minorHAnsi" w:cstheme="minorHAnsi"/>
          <w:sz w:val="18"/>
          <w:szCs w:val="18"/>
        </w:rPr>
        <w:t>August 20- Friday, August 21,</w:t>
      </w:r>
      <w:r w:rsidRPr="00EC5BE9">
        <w:rPr>
          <w:rFonts w:asciiTheme="minorHAnsi" w:hAnsiTheme="minorHAnsi" w:cstheme="minorHAnsi"/>
          <w:sz w:val="18"/>
          <w:szCs w:val="18"/>
        </w:rPr>
        <w:t xml:space="preserve"> 2020</w:t>
      </w:r>
    </w:p>
    <w:p w14:paraId="6A8149B0" w14:textId="66DC1BD4" w:rsidR="008674F5" w:rsidRPr="00EC5BE9" w:rsidRDefault="00C91829" w:rsidP="00EC5BE9">
      <w:pPr>
        <w:jc w:val="center"/>
        <w:rPr>
          <w:rFonts w:asciiTheme="minorHAnsi" w:hAnsiTheme="minorHAnsi" w:cstheme="minorHAnsi"/>
          <w:sz w:val="18"/>
          <w:szCs w:val="18"/>
        </w:rPr>
      </w:pPr>
      <w:r w:rsidRPr="00EC5BE9">
        <w:rPr>
          <w:rFonts w:asciiTheme="minorHAnsi" w:hAnsiTheme="minorHAnsi" w:cstheme="minorHAnsi"/>
          <w:sz w:val="18"/>
          <w:szCs w:val="18"/>
        </w:rPr>
        <w:t xml:space="preserve">Virtual via </w:t>
      </w:r>
      <w:r w:rsidR="00835AAB" w:rsidRPr="00EC5BE9">
        <w:rPr>
          <w:rFonts w:asciiTheme="minorHAnsi" w:hAnsiTheme="minorHAnsi" w:cstheme="minorHAnsi"/>
          <w:sz w:val="18"/>
          <w:szCs w:val="18"/>
        </w:rPr>
        <w:t>Zoom</w:t>
      </w:r>
    </w:p>
    <w:p w14:paraId="7CF4CC8F" w14:textId="77777777" w:rsidR="008674F5" w:rsidRPr="00EC5BE9" w:rsidRDefault="008674F5" w:rsidP="00EC5BE9">
      <w:pPr>
        <w:jc w:val="center"/>
        <w:rPr>
          <w:rFonts w:asciiTheme="minorHAnsi" w:hAnsiTheme="minorHAnsi" w:cstheme="minorHAnsi"/>
          <w:b/>
          <w:color w:val="008BCC"/>
          <w:sz w:val="18"/>
          <w:szCs w:val="18"/>
        </w:rPr>
      </w:pPr>
      <w:r w:rsidRPr="00EC5BE9">
        <w:rPr>
          <w:rFonts w:asciiTheme="minorHAnsi" w:hAnsiTheme="minorHAnsi" w:cstheme="minorHAnsi"/>
          <w:b/>
          <w:color w:val="008BCC"/>
          <w:sz w:val="18"/>
          <w:szCs w:val="18"/>
        </w:rPr>
        <w:t>• List of Attendees •</w:t>
      </w:r>
    </w:p>
    <w:tbl>
      <w:tblPr>
        <w:tblStyle w:val="ListTable4-Accent3"/>
        <w:tblpPr w:leftFromText="180" w:rightFromText="180" w:vertAnchor="text" w:horzAnchor="margin" w:tblpXSpec="center" w:tblpY="290"/>
        <w:tblW w:w="8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325"/>
        <w:gridCol w:w="1213"/>
        <w:gridCol w:w="1719"/>
        <w:gridCol w:w="1228"/>
        <w:gridCol w:w="1175"/>
        <w:gridCol w:w="1677"/>
      </w:tblGrid>
      <w:tr w:rsidR="00272060" w:rsidRPr="00EC5BE9" w14:paraId="0992E122" w14:textId="77777777" w:rsidTr="002720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658922B" w14:textId="77777777" w:rsidR="0074357F" w:rsidRPr="006F62DD" w:rsidRDefault="0074357F" w:rsidP="00EC5B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lk534362380"/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Site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EEC5E27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First Name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E4D289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Last Name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16DBFD7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Sit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A656E81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First Name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4D04B5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Last Name</w:t>
            </w:r>
          </w:p>
        </w:tc>
      </w:tr>
      <w:tr w:rsidR="006F62DD" w:rsidRPr="00EC5BE9" w14:paraId="02BCFBAC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D3969D" w14:textId="64ED4227" w:rsidR="006F62DD" w:rsidRPr="006F62DD" w:rsidRDefault="006F62DD" w:rsidP="006F62D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road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A45E6E4" w14:textId="07BFF222" w:rsidR="006F62DD" w:rsidRPr="006F62DD" w:rsidRDefault="006F62DD" w:rsidP="006F62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iall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B79B36" w14:textId="1D39D814" w:rsidR="006F62DD" w:rsidRPr="006F62DD" w:rsidRDefault="006F62DD" w:rsidP="006F62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ennon *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1CCA2D0D" w14:textId="042677CB" w:rsidR="006F62DD" w:rsidRPr="006F62DD" w:rsidRDefault="006F62DD" w:rsidP="006F62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132F1BAD" w14:textId="5BE832ED" w:rsidR="006F62DD" w:rsidRPr="006F62DD" w:rsidRDefault="006F62DD" w:rsidP="006F62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inoli</w:t>
            </w:r>
            <w:proofErr w:type="spellEnd"/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1145680F" w14:textId="75F6A48E" w:rsidR="006F62DD" w:rsidRPr="006F62DD" w:rsidRDefault="006F62DD" w:rsidP="006F62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erera</w:t>
            </w:r>
            <w:proofErr w:type="spellEnd"/>
          </w:p>
        </w:tc>
      </w:tr>
      <w:tr w:rsidR="006F62DD" w:rsidRPr="00EC5BE9" w14:paraId="39577F76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137360B5" w14:textId="15C36FF6" w:rsidR="006F62DD" w:rsidRPr="006F62DD" w:rsidRDefault="006F62DD" w:rsidP="006F62D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OP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4C51B028" w14:textId="05AAFC20" w:rsidR="006F62DD" w:rsidRPr="006F62DD" w:rsidRDefault="006F62DD" w:rsidP="006F62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74DFD568" w14:textId="0B96FD3E" w:rsidR="006F62DD" w:rsidRPr="006F62DD" w:rsidRDefault="006F62DD" w:rsidP="006F62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nnolly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A0ADFAE" w14:textId="77777777" w:rsidR="006F62DD" w:rsidRPr="006F62DD" w:rsidRDefault="006F62DD" w:rsidP="006F62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E33FB71" w14:textId="1213E276" w:rsidR="006F62DD" w:rsidRPr="006F62DD" w:rsidRDefault="006F62DD" w:rsidP="006F62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Cindy 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B41E0BD" w14:textId="1FE37A8C" w:rsidR="006F62DD" w:rsidRPr="006F62DD" w:rsidRDefault="006F62DD" w:rsidP="006F62D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ws</w:t>
            </w:r>
          </w:p>
        </w:tc>
      </w:tr>
      <w:tr w:rsidR="00C163BF" w:rsidRPr="00EC5BE9" w14:paraId="0FBF8406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438FC4C" w14:textId="7945094B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933DB48" w14:textId="3A7DEE0B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eather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457033AB" w14:textId="0C21F085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i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C7B1124" w14:textId="09122CB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84D931B" w14:textId="4DA7A2E5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eg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311448D" w14:textId="3321115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y-</w:t>
            </w: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uckelwartz</w:t>
            </w:r>
            <w:proofErr w:type="spellEnd"/>
          </w:p>
        </w:tc>
      </w:tr>
      <w:tr w:rsidR="00C163BF" w:rsidRPr="00EC5BE9" w14:paraId="48B646BA" w14:textId="77777777" w:rsidTr="006F62DD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27EA287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F2DC90B" w14:textId="0D14CD9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Frank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A868716" w14:textId="722031A8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entch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5F92A8B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2E1B7EA" w14:textId="16A2405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aur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859664B" w14:textId="698C3E3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smussen-Torvi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C163BF" w:rsidRPr="00EC5BE9" w14:paraId="2CF8D6C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B38ABE9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827CF7A" w14:textId="581DFA6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enny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A4F603F" w14:textId="111B614A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guye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22C446D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6749E6E2" w14:textId="443BF603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uk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92B4B6A" w14:textId="4B599ABE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smussen</w:t>
            </w:r>
          </w:p>
        </w:tc>
      </w:tr>
      <w:tr w:rsidR="00C163BF" w:rsidRPr="00EC5BE9" w14:paraId="68273557" w14:textId="77777777" w:rsidTr="006F62DD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141683F4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3ED0EE99" w14:textId="627005A2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atrick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705E3DF1" w14:textId="7E950911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leima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A7B4900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6AC67FC" w14:textId="47925A11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urtney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F1DDFFF" w14:textId="54961F5B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cherr</w:t>
            </w:r>
          </w:p>
        </w:tc>
      </w:tr>
      <w:tr w:rsidR="00C163BF" w:rsidRPr="00EC5BE9" w14:paraId="7C62B91B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4BF52347" w14:textId="3689BCA0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CHMC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1657426C" w14:textId="5D160BE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2C9BE4BB" w14:textId="31D2BB10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arley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3A295F3" w14:textId="4ACF2F0F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F5F7813" w14:textId="1E3DD674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ure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C8E40DA" w14:textId="4558E54D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mith</w:t>
            </w:r>
          </w:p>
        </w:tc>
      </w:tr>
      <w:tr w:rsidR="00C163BF" w:rsidRPr="00EC5BE9" w14:paraId="6C24E4DA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728A5E4" w14:textId="5241983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D70DDFE" w14:textId="3A1A6D7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Ingrid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E011BA9" w14:textId="22E77954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olm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B8EF9AF" w14:textId="7DCE0EE3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70D9FDE" w14:textId="7E61878C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usti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0BAD3B4" w14:textId="7E99F81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tarren</w:t>
            </w:r>
            <w:proofErr w:type="spellEnd"/>
          </w:p>
        </w:tc>
      </w:tr>
      <w:tr w:rsidR="00C163BF" w:rsidRPr="00EC5BE9" w14:paraId="5780E123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018E2EC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5C624B1" w14:textId="526D8FBB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elani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D7A738A" w14:textId="502FE581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yer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1DAF5BC9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6B610203" w14:textId="73D0BD9C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vid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03971EAF" w14:textId="2A070FB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Veenstra</w:t>
            </w:r>
            <w:proofErr w:type="spellEnd"/>
          </w:p>
        </w:tc>
      </w:tr>
      <w:tr w:rsidR="00C163BF" w:rsidRPr="00EC5BE9" w14:paraId="34ED8D97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93B075E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89699EF" w14:textId="58846745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ahram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49C382B" w14:textId="6A7AA100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amjou</w:t>
            </w:r>
            <w:proofErr w:type="spellEnd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hales</w:t>
            </w:r>
            <w:proofErr w:type="spellEnd"/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0823BB5E" w14:textId="6BF2DE08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AB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5DD7AE48" w14:textId="5F3CD11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ta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3645F5A5" w14:textId="3B2E46A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erner</w:t>
            </w:r>
          </w:p>
        </w:tc>
      </w:tr>
      <w:tr w:rsidR="00C163BF" w:rsidRPr="00EC5BE9" w14:paraId="2A877542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11DA7D15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05FD5C55" w14:textId="7D7F5C2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atrina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63CBEA37" w14:textId="19FF5E99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els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0E528CF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25B4519" w14:textId="795A6D8E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ames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27696E3" w14:textId="1D29D374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imino</w:t>
            </w:r>
          </w:p>
        </w:tc>
      </w:tr>
      <w:tr w:rsidR="00C163BF" w:rsidRPr="00EC5BE9" w14:paraId="56C995EF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131691E3" w14:textId="74DCD4FE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lumbia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63E75AAC" w14:textId="56E40411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uzanne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3D8E74F1" w14:textId="047CDA52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aken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D291014" w14:textId="62380528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B5A9087" w14:textId="68A1CE26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it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C676CE6" w14:textId="226E6CC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imdi</w:t>
            </w:r>
          </w:p>
        </w:tc>
      </w:tr>
      <w:tr w:rsidR="00C163BF" w:rsidRPr="00EC5BE9" w14:paraId="226A1676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12E9451" w14:textId="5266140D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2FCB79A" w14:textId="44D01C9C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endy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41C500F" w14:textId="6D3DDA6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ung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3D38235F" w14:textId="108D9CB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2DB1CEC7" w14:textId="01511559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ermant</w:t>
            </w:r>
            <w:proofErr w:type="spellEnd"/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195664EA" w14:textId="1EACAA23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iwari</w:t>
            </w:r>
          </w:p>
        </w:tc>
      </w:tr>
      <w:tr w:rsidR="00C163BF" w:rsidRPr="00EC5BE9" w14:paraId="1BA7D4D7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A91DCD4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8D19439" w14:textId="656DDE7D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lex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B301510" w14:textId="062B4B95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Fedotov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2EA4F628" w14:textId="6107BA0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W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09843360" w14:textId="0078CEE4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vid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2FB3B15C" w14:textId="14D2B6AD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rosslin</w:t>
            </w:r>
            <w:r w:rsidR="00272060"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C163BF" w:rsidRPr="00EC5BE9" w14:paraId="014ABA38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0C74AB8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88A2B77" w14:textId="095DC656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tlas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7B25E07" w14:textId="6D8E9340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ha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0CE2A34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035E9CD" w14:textId="30F486A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F57404D" w14:textId="2FDEAE21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su</w:t>
            </w:r>
          </w:p>
        </w:tc>
      </w:tr>
      <w:tr w:rsidR="00C163BF" w:rsidRPr="00EC5BE9" w14:paraId="623AE3C8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236AF11" w14:textId="34DE78D4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6E6D56C" w14:textId="11B3FF6E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rysztof</w:t>
            </w:r>
            <w:proofErr w:type="spellEnd"/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0967D8D" w14:textId="252993F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irylu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85B8AF3" w14:textId="55ABF7CD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AEE6884" w14:textId="0CCAEC54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ail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72C5A6F" w14:textId="68FAD8F3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arvik</w:t>
            </w:r>
            <w:r w:rsidR="00272060"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C163BF" w:rsidRPr="00EC5BE9" w14:paraId="491B03BF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4F1FFAA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2EA177F" w14:textId="55225A8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oumitra</w:t>
            </w:r>
            <w:proofErr w:type="spellEnd"/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99404A1" w14:textId="21F7E681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engupta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6E8275BF" w14:textId="79F3972E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1DEC0864" w14:textId="21CDC9B5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lisabeth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030A9C4E" w14:textId="6EBFFA8B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osenthal</w:t>
            </w:r>
          </w:p>
        </w:tc>
      </w:tr>
      <w:tr w:rsidR="00C163BF" w:rsidRPr="00EC5BE9" w14:paraId="1C660FD0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4A975B6D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B9B3572" w14:textId="3AFD1866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Ning “Sunny”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C5E2FE0" w14:textId="1A9DC983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hang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445F9FEF" w14:textId="55FBA5E0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VUMC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23875B88" w14:textId="3217541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aura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1ACF43BB" w14:textId="4403099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eskow</w:t>
            </w:r>
          </w:p>
        </w:tc>
      </w:tr>
      <w:tr w:rsidR="00C163BF" w:rsidRPr="00EC5BE9" w14:paraId="7ACCC3EE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2FCCC811" w14:textId="0CC5165E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5E2413A2" w14:textId="324872DE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unhua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291222EE" w14:textId="1B03EE58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eng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7D2C400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BB60F0A" w14:textId="4394E2DE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ll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26BC0B6" w14:textId="41D02AC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layton</w:t>
            </w:r>
          </w:p>
        </w:tc>
      </w:tr>
      <w:tr w:rsidR="00C163BF" w:rsidRPr="00EC5BE9" w14:paraId="370D9D79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47A84C87" w14:textId="57DBBB08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uke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1E8CBDEC" w14:textId="23A2F90D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ori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185EC946" w14:textId="3E3924B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75C414C" w14:textId="6A2D476C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941C34B" w14:textId="6A05DCB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ar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AEE0769" w14:textId="7DF27E06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an Driest</w:t>
            </w:r>
          </w:p>
        </w:tc>
      </w:tr>
      <w:tr w:rsidR="00C163BF" w:rsidRPr="00EC5BE9" w14:paraId="4B13FA11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3369E332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003DD082" w14:textId="488EDB60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Teji</w:t>
            </w:r>
            <w:proofErr w:type="spellEnd"/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5E74A872" w14:textId="31F7640F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khra-Bussis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C6F1779" w14:textId="085A1CDF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CE46111" w14:textId="5AD9A8EF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Qiping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06C7011" w14:textId="6B32C34C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Feng</w:t>
            </w:r>
          </w:p>
        </w:tc>
      </w:tr>
      <w:tr w:rsidR="00C163BF" w:rsidRPr="00EC5BE9" w14:paraId="59D64110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7C18E0A9" w14:textId="314254C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ount Sinai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616FB611" w14:textId="7356BB2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Noura 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15A8A1FD" w14:textId="40054C21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F62DD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bul-husn</w:t>
            </w:r>
            <w:r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15B2B66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19C9C48" w14:textId="157B18B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atherin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02440CA" w14:textId="2E702A14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mmack-</w:t>
            </w:r>
            <w:proofErr w:type="spellStart"/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Aviran</w:t>
            </w:r>
            <w:proofErr w:type="spellEnd"/>
          </w:p>
        </w:tc>
      </w:tr>
      <w:tr w:rsidR="00C163BF" w:rsidRPr="00EC5BE9" w14:paraId="477914C3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F4AF5CE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9C4D925" w14:textId="7674D6D7" w:rsidR="00C163BF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dy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FCB3D33" w14:textId="7B62F70E" w:rsidR="00C163BF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o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2F7C8C8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56DE9937" w14:textId="200B15F0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ra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4A8B6C9" w14:textId="6455556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alin</w:t>
            </w:r>
            <w:proofErr w:type="spellEnd"/>
          </w:p>
        </w:tc>
      </w:tr>
      <w:tr w:rsidR="00C163BF" w:rsidRPr="00EC5BE9" w14:paraId="53A63690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D147083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42D46C7" w14:textId="4B51BC8C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Vemi</w:t>
            </w:r>
            <w:proofErr w:type="spellEnd"/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8011D6E" w14:textId="19BB244C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esai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DD2D654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C755EC3" w14:textId="38BA399E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nath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DC11742" w14:textId="5B413D23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osley</w:t>
            </w:r>
          </w:p>
        </w:tc>
      </w:tr>
      <w:tr w:rsidR="00C163BF" w:rsidRPr="00EC5BE9" w14:paraId="0958BB27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4B25437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855ADE0" w14:textId="62E7309C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Eimear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9FC59CC" w14:textId="5A40B8D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enny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10D9E7C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285B770" w14:textId="70D3404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ara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EDB2CF7" w14:textId="7355D874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nes</w:t>
            </w:r>
          </w:p>
        </w:tc>
      </w:tr>
      <w:tr w:rsidR="00C163BF" w:rsidRPr="00EC5BE9" w14:paraId="4ECBD80A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4720E71C" w14:textId="1CC91511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44EF450" w14:textId="7FFF3C8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uth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3FF846A" w14:textId="7DC325D8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oo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C87D12B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1701F6E" w14:textId="3F5DD34D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572C3BB" w14:textId="0690B335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den</w:t>
            </w:r>
            <w:r w:rsidR="00272060"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C163BF" w:rsidRPr="00EC5BE9" w14:paraId="4C9A8A8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0AE003E" w14:textId="6E72B78D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E4C10F4" w14:textId="428FBEE3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aul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473356F4" w14:textId="1F9AE834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O’Reilly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79BA14A" w14:textId="6A12F3C2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88754C5" w14:textId="0287F21F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ingji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ACBEEF3" w14:textId="3460362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hi</w:t>
            </w:r>
          </w:p>
        </w:tc>
      </w:tr>
      <w:tr w:rsidR="00C163BF" w:rsidRPr="00EC5BE9" w14:paraId="69CB1297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CB5EF08" w14:textId="29EE7641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1AA00A62" w14:textId="14CACF49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Emm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8BB0A7A" w14:textId="437EE66E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erex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A8D98A1" w14:textId="77777777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52515B4" w14:textId="6A0A340F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J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ABE8397" w14:textId="247C15A4" w:rsidR="00C163BF" w:rsidRPr="006F62DD" w:rsidRDefault="00C163BF" w:rsidP="00C163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aitinadin</w:t>
            </w:r>
          </w:p>
        </w:tc>
      </w:tr>
      <w:tr w:rsidR="00272060" w:rsidRPr="00EC5BE9" w14:paraId="4E4A8C40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3B4E1DCB" w14:textId="77777777" w:rsidR="00C163BF" w:rsidRPr="006F62DD" w:rsidRDefault="00C163BF" w:rsidP="00C163B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3ED9CE23" w14:textId="765AEBAA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Zhe</w:t>
            </w:r>
            <w:proofErr w:type="spellEnd"/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44C5E2F1" w14:textId="190FD391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ang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6A0034D" w14:textId="77777777" w:rsidR="00C163BF" w:rsidRPr="006F62DD" w:rsidRDefault="00C163BF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3AB934F" w14:textId="2C4371C0" w:rsidR="00C163BF" w:rsidRPr="006F62DD" w:rsidRDefault="00272060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ign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83F4519" w14:textId="30BB3A49" w:rsidR="00C163BF" w:rsidRPr="006F62DD" w:rsidRDefault="00272060" w:rsidP="00C163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elez-Edwards</w:t>
            </w:r>
          </w:p>
        </w:tc>
      </w:tr>
      <w:tr w:rsidR="00272060" w:rsidRPr="00EC5BE9" w14:paraId="123F2161" w14:textId="77777777" w:rsidTr="00272060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03D331B4" w14:textId="0F34306E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GB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8266EC7" w14:textId="60329BC3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arbara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55749E76" w14:textId="108E83B3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enoit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5EFEA5B" w14:textId="77777777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FFEAEEE" w14:textId="3AC92B56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ei-Qi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8899C54" w14:textId="5290617A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ei</w:t>
            </w:r>
          </w:p>
        </w:tc>
      </w:tr>
      <w:tr w:rsidR="00272060" w:rsidRPr="00EC5BE9" w14:paraId="67CBC530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74A5D6A" w14:textId="77777777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EE8FD7" w14:textId="67BBE642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aulette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D10E6E5" w14:textId="2E7D5A94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andler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0C76DD73" w14:textId="77777777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471A3ACD" w14:textId="07F859FE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Georgia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544EA2E3" w14:textId="5DA1227D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iesner</w:t>
            </w:r>
          </w:p>
        </w:tc>
      </w:tr>
      <w:tr w:rsidR="00272060" w:rsidRPr="00EC5BE9" w14:paraId="372F45F9" w14:textId="77777777" w:rsidTr="00272060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B4839DE" w14:textId="21735EDD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E0D1B1" w14:textId="1A08A920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armel</w:t>
            </w:r>
            <w:proofErr w:type="spellEnd"/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7D93730" w14:textId="594CDD6E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o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7326F5A4" w14:textId="0E499AFB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NIH/NHGRI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38AA802D" w14:textId="38CB4090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eri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000411E6" w14:textId="6878A2AF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nolio</w:t>
            </w:r>
          </w:p>
        </w:tc>
      </w:tr>
      <w:tr w:rsidR="00272060" w:rsidRPr="00EC5BE9" w14:paraId="1CF4BDB3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0E2740C" w14:textId="5DB00FF6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8AB67E" w14:textId="74D7B6A0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eth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687DA37" w14:textId="12860706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arlso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4CB2CAB" w14:textId="45EBEFB5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17DA145" w14:textId="770613A0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bb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BA0A55D" w14:textId="3F2BCB39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wley</w:t>
            </w:r>
          </w:p>
        </w:tc>
      </w:tr>
      <w:tr w:rsidR="00272060" w:rsidRPr="00EC5BE9" w14:paraId="13060C5D" w14:textId="77777777" w:rsidTr="00272060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5F0C2CE" w14:textId="77777777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6E10E2" w14:textId="3AC81E10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mit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98A82D9" w14:textId="2A361E16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hera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1CA8304" w14:textId="52A3A6BE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1111589" w14:textId="254B2405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aerg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773DD85" w14:textId="4EB1A4AA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chultz</w:t>
            </w:r>
          </w:p>
        </w:tc>
      </w:tr>
      <w:tr w:rsidR="00272060" w:rsidRPr="00EC5BE9" w14:paraId="64577ABD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2DE1FB6" w14:textId="77777777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7367D3" w14:textId="792CF666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nna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C62FA46" w14:textId="4CF5A10A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ewi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4C280321" w14:textId="46C41C78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360CEF91" w14:textId="1006E73A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en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294F5AB4" w14:textId="73E14AE6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iley</w:t>
            </w:r>
          </w:p>
        </w:tc>
      </w:tr>
      <w:tr w:rsidR="00272060" w:rsidRPr="00EC5BE9" w14:paraId="71D89BF0" w14:textId="77777777" w:rsidTr="00272060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A8174F5" w14:textId="0FA23C7F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70C10E" w14:textId="062FCB63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ian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7AB2A85" w14:textId="729A44C4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e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7C8B3ADB" w14:textId="2503478D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CC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045DDE38" w14:textId="09DCB894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rittany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2022CB29" w14:textId="73A1BCC3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ity</w:t>
            </w:r>
          </w:p>
        </w:tc>
      </w:tr>
      <w:tr w:rsidR="00272060" w:rsidRPr="00EC5BE9" w14:paraId="07EC64F8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B9B102E" w14:textId="28BD6388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C8928F" w14:textId="234D0F10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nya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7AB5216" w14:textId="5E479607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rince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279038A" w14:textId="530E2024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7898E0A" w14:textId="1ED36B1F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Alann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31AE55C" w14:textId="2FC1357E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iVietro</w:t>
            </w:r>
          </w:p>
        </w:tc>
      </w:tr>
      <w:tr w:rsidR="00272060" w:rsidRPr="00EC5BE9" w14:paraId="124F83A7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14:paraId="3CEF0543" w14:textId="77777777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8A9C1D8" w14:textId="7B5373BD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ordan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7E4186" w14:textId="4B8C1AC3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moll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DA4AB82" w14:textId="6BFFEE22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154A7C4" w14:textId="222DE337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dell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7B4E8B1" w14:textId="5572708C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ackson</w:t>
            </w:r>
          </w:p>
        </w:tc>
      </w:tr>
      <w:tr w:rsidR="00272060" w:rsidRPr="00EC5BE9" w14:paraId="0D34E440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1BAEFB12" w14:textId="58EB837B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yo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2E2965E" w14:textId="5E1FDAF3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ob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69AF49CB" w14:textId="071F913F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Freimuth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4AEF30D" w14:textId="1AC6C8D2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6AEE854" w14:textId="22549436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s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F13B79B" w14:textId="21C69DEE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Peterson</w:t>
            </w: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 xml:space="preserve"> *</w:t>
            </w:r>
          </w:p>
        </w:tc>
      </w:tr>
      <w:tr w:rsidR="00272060" w:rsidRPr="00EC5BE9" w14:paraId="521BCBED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12521F3" w14:textId="1F7390B4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9431AE" w14:textId="6113BFC1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vid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842C835" w14:textId="4DB02CD9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ocha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5079DF4" w14:textId="611DA838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043677F" w14:textId="5BA583C8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Lyn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4E61C0C" w14:textId="77BD8511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eabolt</w:t>
            </w:r>
          </w:p>
        </w:tc>
      </w:tr>
      <w:tr w:rsidR="00272060" w:rsidRPr="00EC5BE9" w14:paraId="0269604E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8B29BCB" w14:textId="5FC65D2C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0FC3B6" w14:textId="7AB56396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Iftikhar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2D41ED2" w14:textId="1BBA5AC5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ull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EAF21F4" w14:textId="1DACCDCC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6FB641F0" w14:textId="3CA6CF38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ichell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E0C8C26" w14:textId="66685C80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tone</w:t>
            </w:r>
          </w:p>
        </w:tc>
      </w:tr>
      <w:tr w:rsidR="00272060" w:rsidRPr="00EC5BE9" w14:paraId="5DF1E1FA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14:paraId="0F6B2D59" w14:textId="2875A88D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1DB7788A" w14:textId="5738F2FC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niel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2980B5E" w14:textId="3ECE88F6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chaid</w:t>
            </w:r>
            <w:proofErr w:type="spellEnd"/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DF8E8B2" w14:textId="5EC54F4D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103BC73" w14:textId="4CB18D71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bert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7613BB4" w14:textId="528BF3F4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inter</w:t>
            </w:r>
          </w:p>
        </w:tc>
      </w:tr>
      <w:tr w:rsidR="00272060" w:rsidRPr="00EC5BE9" w14:paraId="25BD1D4E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23771DB2" w14:textId="14690FEC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U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BBB0264" w14:textId="1D94A050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ex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4057902B" w14:textId="69D6CCCA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isholm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A42934A" w14:textId="4CC09A3B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67197DA2" w14:textId="55543D52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7F5A484" w14:textId="0A32AE45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72060" w:rsidRPr="00EC5BE9" w14:paraId="601603F7" w14:textId="77777777" w:rsidTr="00272060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F9EE313" w14:textId="13F73C45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7A446B" w14:textId="707B5645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dam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69F81BB" w14:textId="46A97CB1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ord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040BA00" w14:textId="77777777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5E2C6E63" w14:textId="11696F74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993A461" w14:textId="03CAAD5D" w:rsidR="00272060" w:rsidRPr="006F62DD" w:rsidRDefault="00272060" w:rsidP="002720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72060" w:rsidRPr="00EC5BE9" w14:paraId="2944C31C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6A2F8496" w14:textId="40BE0DA0" w:rsidR="00272060" w:rsidRPr="006F62DD" w:rsidRDefault="00272060" w:rsidP="00272060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3BFE664E" w14:textId="2AD946C3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ristie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29A782D2" w14:textId="6C7C69AC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oell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1A528CE1" w14:textId="78D102AC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6BF35E5D" w14:textId="3E58D92D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727812B0" w14:textId="4A8FC14D" w:rsidR="00272060" w:rsidRPr="006F62DD" w:rsidRDefault="00272060" w:rsidP="002720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*Site PI</w:t>
            </w:r>
          </w:p>
        </w:tc>
      </w:tr>
      <w:bookmarkEnd w:id="0"/>
    </w:tbl>
    <w:p w14:paraId="25472FD1" w14:textId="77777777" w:rsidR="008674F5" w:rsidRPr="00EC5BE9" w:rsidRDefault="008674F5" w:rsidP="006F62DD">
      <w:pPr>
        <w:rPr>
          <w:rFonts w:asciiTheme="minorHAnsi" w:hAnsiTheme="minorHAnsi" w:cstheme="minorHAnsi"/>
          <w:color w:val="008BCC"/>
          <w:sz w:val="18"/>
          <w:szCs w:val="18"/>
        </w:rPr>
      </w:pPr>
    </w:p>
    <w:sectPr w:rsidR="008674F5" w:rsidRPr="00EC5BE9" w:rsidSect="00B1027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BA6F5" w14:textId="77777777" w:rsidR="00F954B4" w:rsidRDefault="00F954B4" w:rsidP="00F0408D">
      <w:r>
        <w:separator/>
      </w:r>
    </w:p>
  </w:endnote>
  <w:endnote w:type="continuationSeparator" w:id="0">
    <w:p w14:paraId="5303663C" w14:textId="77777777" w:rsidR="00F954B4" w:rsidRDefault="00F954B4" w:rsidP="00F0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6C579" w14:textId="77777777" w:rsidR="00F954B4" w:rsidRDefault="00F954B4" w:rsidP="00F0408D">
      <w:r>
        <w:separator/>
      </w:r>
    </w:p>
  </w:footnote>
  <w:footnote w:type="continuationSeparator" w:id="0">
    <w:p w14:paraId="14B44E53" w14:textId="77777777" w:rsidR="00F954B4" w:rsidRDefault="00F954B4" w:rsidP="00F040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NLc0NjMzNLSwNDNW0lEKTi0uzszPAykwNK8FACe5LigtAAAA"/>
  </w:docVars>
  <w:rsids>
    <w:rsidRoot w:val="008674F5"/>
    <w:rsid w:val="00000E2B"/>
    <w:rsid w:val="000022EB"/>
    <w:rsid w:val="00007043"/>
    <w:rsid w:val="000179AE"/>
    <w:rsid w:val="00025E8C"/>
    <w:rsid w:val="00062D8A"/>
    <w:rsid w:val="00063470"/>
    <w:rsid w:val="0009427C"/>
    <w:rsid w:val="000A4CA4"/>
    <w:rsid w:val="000B2C8E"/>
    <w:rsid w:val="000C1A03"/>
    <w:rsid w:val="000D53B8"/>
    <w:rsid w:val="000F1B1C"/>
    <w:rsid w:val="00141AAE"/>
    <w:rsid w:val="0017012B"/>
    <w:rsid w:val="00174139"/>
    <w:rsid w:val="001A2C30"/>
    <w:rsid w:val="001D32DE"/>
    <w:rsid w:val="0020394D"/>
    <w:rsid w:val="00206139"/>
    <w:rsid w:val="0022130F"/>
    <w:rsid w:val="00222705"/>
    <w:rsid w:val="0026275A"/>
    <w:rsid w:val="00272060"/>
    <w:rsid w:val="0027562F"/>
    <w:rsid w:val="002901D0"/>
    <w:rsid w:val="0029282A"/>
    <w:rsid w:val="002D3895"/>
    <w:rsid w:val="002E32D0"/>
    <w:rsid w:val="002E36B1"/>
    <w:rsid w:val="002F05A0"/>
    <w:rsid w:val="002F2A30"/>
    <w:rsid w:val="002F695C"/>
    <w:rsid w:val="00303174"/>
    <w:rsid w:val="0032537C"/>
    <w:rsid w:val="003471FB"/>
    <w:rsid w:val="00391C87"/>
    <w:rsid w:val="003A32B0"/>
    <w:rsid w:val="003A645E"/>
    <w:rsid w:val="003F5744"/>
    <w:rsid w:val="00444878"/>
    <w:rsid w:val="00466BC8"/>
    <w:rsid w:val="00467BF0"/>
    <w:rsid w:val="00474E6F"/>
    <w:rsid w:val="00495383"/>
    <w:rsid w:val="004B3BE6"/>
    <w:rsid w:val="004E58AB"/>
    <w:rsid w:val="00500AAF"/>
    <w:rsid w:val="005145D5"/>
    <w:rsid w:val="00516FF9"/>
    <w:rsid w:val="00531A75"/>
    <w:rsid w:val="005A3AAC"/>
    <w:rsid w:val="005B1B45"/>
    <w:rsid w:val="005C2DF3"/>
    <w:rsid w:val="005D5FD1"/>
    <w:rsid w:val="005D642F"/>
    <w:rsid w:val="005E1AF0"/>
    <w:rsid w:val="00602389"/>
    <w:rsid w:val="0062038E"/>
    <w:rsid w:val="006840A2"/>
    <w:rsid w:val="006B54AB"/>
    <w:rsid w:val="006B5B88"/>
    <w:rsid w:val="006D0819"/>
    <w:rsid w:val="006F2937"/>
    <w:rsid w:val="006F62DD"/>
    <w:rsid w:val="0074357F"/>
    <w:rsid w:val="0075793B"/>
    <w:rsid w:val="00757A19"/>
    <w:rsid w:val="00762443"/>
    <w:rsid w:val="00763A6D"/>
    <w:rsid w:val="00771ADA"/>
    <w:rsid w:val="00784EAF"/>
    <w:rsid w:val="00786BC4"/>
    <w:rsid w:val="00790882"/>
    <w:rsid w:val="007C2DD3"/>
    <w:rsid w:val="007C3C63"/>
    <w:rsid w:val="00806E14"/>
    <w:rsid w:val="00812568"/>
    <w:rsid w:val="008149C1"/>
    <w:rsid w:val="00821811"/>
    <w:rsid w:val="00835AAB"/>
    <w:rsid w:val="00845125"/>
    <w:rsid w:val="0086115F"/>
    <w:rsid w:val="008674F5"/>
    <w:rsid w:val="00867E66"/>
    <w:rsid w:val="0087015B"/>
    <w:rsid w:val="00873895"/>
    <w:rsid w:val="008A5C0D"/>
    <w:rsid w:val="008E2F14"/>
    <w:rsid w:val="00940C5F"/>
    <w:rsid w:val="00965C23"/>
    <w:rsid w:val="00977663"/>
    <w:rsid w:val="00984108"/>
    <w:rsid w:val="00A00046"/>
    <w:rsid w:val="00A05073"/>
    <w:rsid w:val="00A12807"/>
    <w:rsid w:val="00A42447"/>
    <w:rsid w:val="00A920D5"/>
    <w:rsid w:val="00AF6B77"/>
    <w:rsid w:val="00AF7096"/>
    <w:rsid w:val="00B06799"/>
    <w:rsid w:val="00B32A2E"/>
    <w:rsid w:val="00B6351C"/>
    <w:rsid w:val="00B712B6"/>
    <w:rsid w:val="00B83B1D"/>
    <w:rsid w:val="00B95739"/>
    <w:rsid w:val="00BA53AE"/>
    <w:rsid w:val="00BB4EB9"/>
    <w:rsid w:val="00BE5ECA"/>
    <w:rsid w:val="00C050E8"/>
    <w:rsid w:val="00C05E41"/>
    <w:rsid w:val="00C12735"/>
    <w:rsid w:val="00C163BF"/>
    <w:rsid w:val="00C20FB9"/>
    <w:rsid w:val="00C23541"/>
    <w:rsid w:val="00C34257"/>
    <w:rsid w:val="00C360FD"/>
    <w:rsid w:val="00C45D6B"/>
    <w:rsid w:val="00C5149B"/>
    <w:rsid w:val="00C716B8"/>
    <w:rsid w:val="00C77B70"/>
    <w:rsid w:val="00C91829"/>
    <w:rsid w:val="00C92FE6"/>
    <w:rsid w:val="00C954C6"/>
    <w:rsid w:val="00C96CB1"/>
    <w:rsid w:val="00CA6264"/>
    <w:rsid w:val="00CB3FCD"/>
    <w:rsid w:val="00CE7B7B"/>
    <w:rsid w:val="00D31FF6"/>
    <w:rsid w:val="00D41105"/>
    <w:rsid w:val="00D541EB"/>
    <w:rsid w:val="00D55C64"/>
    <w:rsid w:val="00D6364F"/>
    <w:rsid w:val="00D650C4"/>
    <w:rsid w:val="00D74353"/>
    <w:rsid w:val="00D76584"/>
    <w:rsid w:val="00D91772"/>
    <w:rsid w:val="00D9307D"/>
    <w:rsid w:val="00DA2C13"/>
    <w:rsid w:val="00DB30CE"/>
    <w:rsid w:val="00DD2C85"/>
    <w:rsid w:val="00DE71A4"/>
    <w:rsid w:val="00DE75C1"/>
    <w:rsid w:val="00DF2A9A"/>
    <w:rsid w:val="00DF5D78"/>
    <w:rsid w:val="00E26971"/>
    <w:rsid w:val="00E40CFB"/>
    <w:rsid w:val="00E4320D"/>
    <w:rsid w:val="00EA1E33"/>
    <w:rsid w:val="00EC098B"/>
    <w:rsid w:val="00EC5BE9"/>
    <w:rsid w:val="00EC7E54"/>
    <w:rsid w:val="00EE62BD"/>
    <w:rsid w:val="00F0408D"/>
    <w:rsid w:val="00F11F14"/>
    <w:rsid w:val="00F12BC6"/>
    <w:rsid w:val="00F3086D"/>
    <w:rsid w:val="00F3566B"/>
    <w:rsid w:val="00F44648"/>
    <w:rsid w:val="00F54A65"/>
    <w:rsid w:val="00F867A4"/>
    <w:rsid w:val="00F954B4"/>
    <w:rsid w:val="00FA0042"/>
    <w:rsid w:val="00FA73A1"/>
    <w:rsid w:val="00FB6BDE"/>
    <w:rsid w:val="00FC044E"/>
    <w:rsid w:val="00FC788E"/>
    <w:rsid w:val="00FE05B0"/>
    <w:rsid w:val="00FE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8CD07"/>
  <w15:chartTrackingRefBased/>
  <w15:docId w15:val="{D28AB93D-8A0D-4806-881D-CA55DC89B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4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18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3">
    <w:name w:val="List Table 4 Accent 3"/>
    <w:basedOn w:val="TableNormal"/>
    <w:uiPriority w:val="49"/>
    <w:rsid w:val="008674F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918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5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A3722-B29B-445C-B44C-A377F14E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s, Laura Allison B</dc:creator>
  <cp:keywords/>
  <dc:description/>
  <cp:lastModifiedBy>Stone, Michelle</cp:lastModifiedBy>
  <cp:revision>13</cp:revision>
  <cp:lastPrinted>2020-02-13T14:58:00Z</cp:lastPrinted>
  <dcterms:created xsi:type="dcterms:W3CDTF">2020-09-02T13:32:00Z</dcterms:created>
  <dcterms:modified xsi:type="dcterms:W3CDTF">2020-09-02T14:38:00Z</dcterms:modified>
</cp:coreProperties>
</file>